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C7771D" w:rsidR="00444B47" w:rsidP="6B3FBD9D" w:rsidRDefault="00CA766B" w14:paraId="20D468EF" w14:textId="5285A558">
      <w:pPr>
        <w:pStyle w:val="Normal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00C7771D">
        <w:rPr>
          <w:rFonts w:cs="Times New Roman" w:asciiTheme="majorHAnsi" w:hAnsiTheme="majorHAnsi"/>
          <w:i/>
          <w:noProof/>
          <w:sz w:val="40"/>
          <w:szCs w:val="40"/>
          <w:lang w:eastAsia="ko-KR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cs="Times New Roman" w:asciiTheme="majorHAnsi" w:hAnsiTheme="majorHAnsi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spid="_x0000_s1026" strokecolor="black [3200]" strokeweight="4.5pt" from="0,-23.25pt" to="504.75pt,-21pt" w14:anchorId="21DC63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>
                <v:stroke joinstyle="miter"/>
                <w10:wrap anchorx="margin"/>
              </v:line>
            </w:pict>
          </mc:Fallback>
        </mc:AlternateContent>
      </w:r>
      <w:r w:rsidRPr="6B3FBD9D" w:rsidR="23433F7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000000" w:themeColor="text1" w:themeTint="FF" w:themeShade="FF"/>
          <w:sz w:val="28"/>
          <w:szCs w:val="28"/>
          <w:lang w:val="en-US"/>
        </w:rPr>
        <w:t>Associated Students of Pierce College Fort Steilacoom (ASPCFS)</w:t>
      </w:r>
    </w:p>
    <w:p w:rsidRPr="00C7771D" w:rsidR="00444B47" w:rsidP="6B3FBD9D" w:rsidRDefault="00CA766B" w14:paraId="5457D0A7" w14:textId="08E99B90">
      <w:pPr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B3FBD9D" w:rsidR="23433F7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000000" w:themeColor="text1" w:themeTint="FF" w:themeShade="FF"/>
          <w:sz w:val="28"/>
          <w:szCs w:val="28"/>
          <w:lang w:val="en-US"/>
        </w:rPr>
        <w:t xml:space="preserve">Student Government </w:t>
      </w:r>
    </w:p>
    <w:p w:rsidRPr="00C7771D" w:rsidR="00444B47" w:rsidP="6B3FBD9D" w:rsidRDefault="00CA766B" w14:paraId="6AD2B06A" w14:textId="798C80DC">
      <w:pPr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B3FBD9D" w:rsidR="23433F7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000000" w:themeColor="text1" w:themeTint="FF" w:themeShade="FF"/>
          <w:sz w:val="28"/>
          <w:szCs w:val="28"/>
          <w:lang w:val="en-US"/>
        </w:rPr>
        <w:t>Meeting Agenda</w:t>
      </w:r>
    </w:p>
    <w:p w:rsidRPr="00C7771D" w:rsidR="00CA766B" w:rsidP="6B3FBD9D" w:rsidRDefault="00CA766B" w14:paraId="6265FD8D" w14:textId="77777777">
      <w:pPr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40"/>
          <w:szCs w:val="40"/>
        </w:rPr>
      </w:pPr>
      <w:r w:rsidRPr="00C7771D">
        <w:rPr>
          <w:rFonts w:cs="Times New Roman" w:asciiTheme="majorHAnsi" w:hAnsiTheme="majorHAnsi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spid="_x0000_s1026" strokecolor="black [3200]" strokeweight=".5pt" from="0,6.35pt" to="504.75pt,8.6pt" w14:anchorId="4C58C7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>
                <v:stroke joinstyle="miter"/>
                <w10:wrap anchorx="margin"/>
              </v:line>
            </w:pict>
          </mc:Fallback>
        </mc:AlternateContent>
      </w:r>
      <w:r w:rsidRPr="6B3FBD9D" w:rsidR="6B3FBD9D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40"/>
          <w:szCs w:val="40"/>
        </w:rPr>
        <w:t/>
      </w:r>
    </w:p>
    <w:p w:rsidR="00CA766B" w:rsidP="6B3FBD9D" w:rsidRDefault="00CA766B" w14:paraId="52BCA907" w14:textId="6FF584A2">
      <w:pPr>
        <w:spacing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</w:pPr>
      <w:r w:rsidRPr="6B3FBD9D" w:rsidR="00CA766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4"/>
          <w:szCs w:val="24"/>
        </w:rPr>
        <w:t>Location:</w:t>
      </w:r>
      <w:r w:rsidRPr="6B3FBD9D" w:rsidR="00CA766B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  <w:t xml:space="preserve"> </w:t>
      </w:r>
      <w:r w:rsidRPr="6B3FBD9D" w:rsidR="003D3FA8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  <w:t xml:space="preserve">Zoom </w:t>
      </w:r>
    </w:p>
    <w:p w:rsidRPr="00C7771D" w:rsidR="0036387C" w:rsidP="6B3FBD9D" w:rsidRDefault="0036387C" w14:paraId="0256757A" w14:textId="77777777">
      <w:pPr>
        <w:spacing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</w:pPr>
    </w:p>
    <w:p w:rsidRPr="00C7771D" w:rsidR="00CA766B" w:rsidP="6B3FBD9D" w:rsidRDefault="00CA766B" w14:paraId="2AAD496F" w14:textId="477A1C11">
      <w:pPr>
        <w:spacing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</w:pPr>
      <w:r w:rsidRPr="6B3FBD9D" w:rsidR="00CA766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4"/>
          <w:szCs w:val="24"/>
        </w:rPr>
        <w:t>Date:</w:t>
      </w:r>
      <w:r w:rsidRPr="6B3FBD9D" w:rsidR="552E5E4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4"/>
          <w:szCs w:val="24"/>
        </w:rPr>
        <w:t xml:space="preserve"> </w:t>
      </w:r>
      <w:r w:rsidRPr="6B3FBD9D" w:rsidR="58D9B2FD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4"/>
          <w:szCs w:val="24"/>
        </w:rPr>
        <w:t>January 19th</w:t>
      </w: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4"/>
          <w:szCs w:val="24"/>
        </w:rPr>
        <w:t>, 202</w:t>
      </w:r>
      <w:r w:rsidRPr="6B3FBD9D" w:rsidR="2ECA7CF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4"/>
          <w:szCs w:val="24"/>
        </w:rPr>
        <w:t>1</w:t>
      </w:r>
    </w:p>
    <w:p w:rsidRPr="00C7771D" w:rsidR="00CA766B" w:rsidP="6B3FBD9D" w:rsidRDefault="00CA766B" w14:paraId="54E703A3" w14:textId="77777777">
      <w:pPr>
        <w:spacing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</w:pPr>
    </w:p>
    <w:p w:rsidRPr="00C7771D" w:rsidR="00CA766B" w:rsidP="6B3FBD9D" w:rsidRDefault="00CA766B" w14:paraId="3D8355AA" w14:textId="0401561A">
      <w:pPr>
        <w:spacing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</w:pPr>
      <w:r w:rsidRPr="00C7771D">
        <w:rPr>
          <w:rFonts w:cs="Times New Roman" w:asciiTheme="majorHAnsi" w:hAnsiTheme="majorHAnsi"/>
          <w:b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spid="_x0000_s1026" strokecolor="black [3200]" strokeweight=".5pt" from="0,38pt" to="504.75pt,40.25pt" w14:anchorId="2BD17D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>
                <v:stroke joinstyle="miter"/>
                <w10:wrap anchorx="margin"/>
              </v:line>
            </w:pict>
          </mc:Fallback>
        </mc:AlternateContent>
      </w:r>
      <w:r w:rsidRPr="6B3FBD9D" w:rsidR="00CA766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4"/>
          <w:szCs w:val="24"/>
        </w:rPr>
        <w:t>Time:</w:t>
      </w:r>
      <w:r w:rsidRPr="6B3FBD9D" w:rsidR="00CA766B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  <w:t xml:space="preserve"> </w:t>
      </w:r>
      <w:r w:rsidRPr="6B3FBD9D" w:rsidR="7A78A439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  <w:t xml:space="preserve">1</w:t>
      </w:r>
      <w:r w:rsidRPr="6B3FBD9D" w:rsidR="01C52807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  <w:t xml:space="preserve">2</w:t>
      </w: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  <w:t xml:space="preserve">:00 p.m. – </w:t>
      </w:r>
      <w:r w:rsidRPr="6B3FBD9D" w:rsidR="6B5C2376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  <w:t xml:space="preserve">1</w:t>
      </w: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  <w:t>:00 p.m.</w:t>
      </w:r>
    </w:p>
    <w:p w:rsidRPr="00C7771D" w:rsidR="00CA766B" w:rsidP="6B3FBD9D" w:rsidRDefault="00CA766B" w14:paraId="520D681C" w14:textId="3F77244B">
      <w:pPr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4"/>
          <w:szCs w:val="24"/>
        </w:rPr>
      </w:pPr>
    </w:p>
    <w:p w:rsidRPr="00C7771D" w:rsidR="00CA766B" w:rsidP="6B3FBD9D" w:rsidRDefault="00CA766B" w14:paraId="65D060AB" w14:textId="29D14182">
      <w:pPr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4"/>
          <w:szCs w:val="24"/>
        </w:rPr>
      </w:pPr>
      <w:r w:rsidRPr="6B3FBD9D" w:rsidR="00CA766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4"/>
          <w:szCs w:val="24"/>
        </w:rPr>
        <w:t>Agenda Details:</w:t>
      </w:r>
    </w:p>
    <w:p w:rsidRPr="00B11B9C" w:rsidR="00CA766B" w:rsidP="6B3FBD9D" w:rsidRDefault="00CA766B" w14:paraId="64826689" w14:textId="4EC2B0DF">
      <w:pPr>
        <w:pStyle w:val="ListParagraph"/>
        <w:numPr>
          <w:ilvl w:val="0"/>
          <w:numId w:val="1"/>
        </w:numPr>
        <w:spacing w:after="120" w:line="396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CA766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all to Order</w:t>
      </w:r>
      <w:r w:rsidRPr="6B3FBD9D" w:rsidR="00EB3A5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</w:p>
    <w:p w:rsidRPr="00B11B9C" w:rsidR="00F36820" w:rsidP="6B3FBD9D" w:rsidRDefault="00CA766B" w14:paraId="48B4E4E4" w14:textId="1A2D674E">
      <w:pPr>
        <w:pStyle w:val="ListParagraph"/>
        <w:numPr>
          <w:ilvl w:val="0"/>
          <w:numId w:val="1"/>
        </w:numPr>
        <w:spacing w:after="120" w:line="396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CA766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Pledge of Allegiance</w:t>
      </w:r>
      <w:r w:rsidRPr="6B3FBD9D" w:rsidR="00EB3A5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</w:p>
    <w:p w:rsidRPr="00B11B9C" w:rsidR="00EB3A52" w:rsidP="6B3FBD9D" w:rsidRDefault="00EB3A52" w14:paraId="212B075C" w14:textId="7F926A4F">
      <w:pPr>
        <w:pStyle w:val="ListParagraph"/>
        <w:numPr>
          <w:ilvl w:val="0"/>
          <w:numId w:val="1"/>
        </w:numPr>
        <w:spacing w:after="120" w:line="396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EB3A5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Roll Call:</w:t>
      </w:r>
    </w:p>
    <w:p w:rsidRPr="00B11B9C" w:rsidR="00F36820" w:rsidP="6B3FBD9D" w:rsidRDefault="00EB3A52" w14:paraId="02EE7F4C" w14:textId="2D6AD75F">
      <w:pPr>
        <w:pStyle w:val="ListParagraph"/>
        <w:numPr>
          <w:ilvl w:val="0"/>
          <w:numId w:val="1"/>
        </w:numPr>
        <w:spacing w:after="120" w:line="396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EB3A5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Establishment of Quorum</w:t>
      </w:r>
      <w:r w:rsidRPr="6B3FBD9D" w:rsidR="00DF0956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</w:p>
    <w:p w:rsidRPr="00B11B9C" w:rsidR="005A7CA1" w:rsidP="6B3FBD9D" w:rsidRDefault="00F36820" w14:paraId="5B43E484" w14:textId="6130B292">
      <w:pPr>
        <w:pStyle w:val="ListParagraph"/>
        <w:numPr>
          <w:ilvl w:val="0"/>
          <w:numId w:val="1"/>
        </w:numPr>
        <w:spacing w:after="120" w:line="396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F36820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hanges to the Agenda</w:t>
      </w:r>
      <w:r w:rsidRPr="6B3FBD9D" w:rsidR="006467A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</w:p>
    <w:p w:rsidR="0036387C" w:rsidP="450E44A5" w:rsidRDefault="00DF0956" w14:paraId="4C942D59" w14:textId="7840214E">
      <w:pPr>
        <w:pStyle w:val="ListParagraph"/>
        <w:numPr>
          <w:ilvl w:val="0"/>
          <w:numId w:val="1"/>
        </w:numPr>
        <w:spacing w:after="120" w:line="396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FD688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Approval of Minutes: </w:t>
      </w:r>
    </w:p>
    <w:p w:rsidR="0036387C" w:rsidP="6B3FBD9D" w:rsidRDefault="0036387C" w14:paraId="0CDBD824" w14:textId="6945388E">
      <w:pPr>
        <w:pStyle w:val="ListParagraph"/>
        <w:numPr>
          <w:ilvl w:val="0"/>
          <w:numId w:val="19"/>
        </w:numPr>
        <w:spacing w:after="1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President</w:t>
      </w:r>
    </w:p>
    <w:p w:rsidR="457EAFCA" w:rsidP="6B3FBD9D" w:rsidRDefault="457EAFCA" w14:paraId="40181EDC" w14:textId="0E51AACC">
      <w:pPr>
        <w:pStyle w:val="Normal"/>
        <w:spacing w:after="120" w:line="240" w:lineRule="auto"/>
        <w:ind w:left="72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333333"/>
          <w:sz w:val="25"/>
          <w:szCs w:val="25"/>
          <w:lang w:val="en-US"/>
        </w:rPr>
      </w:pPr>
      <w:r w:rsidRPr="6B3FBD9D" w:rsidR="457EAFCA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333333"/>
          <w:sz w:val="25"/>
          <w:szCs w:val="25"/>
          <w:lang w:val="en-US"/>
        </w:rPr>
        <w:t xml:space="preserve">     </w:t>
      </w:r>
      <w:r w:rsidRPr="6B3FBD9D" w:rsidR="457EAFC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noProof w:val="0"/>
          <w:color w:val="333333"/>
          <w:sz w:val="25"/>
          <w:szCs w:val="25"/>
          <w:lang w:val="en-US"/>
        </w:rPr>
        <w:t xml:space="preserve">  Jasmeet Chahal</w:t>
      </w:r>
    </w:p>
    <w:p w:rsidR="0036387C" w:rsidP="6B3FBD9D" w:rsidRDefault="0036387C" w14:paraId="7F18BE21" w14:textId="439D55A0">
      <w:pPr>
        <w:pStyle w:val="ListParagraph"/>
        <w:numPr>
          <w:ilvl w:val="0"/>
          <w:numId w:val="19"/>
        </w:numPr>
        <w:spacing w:after="1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Vice President</w:t>
      </w:r>
    </w:p>
    <w:p w:rsidR="27B2B005" w:rsidP="6B3FBD9D" w:rsidRDefault="27B2B005" w14:paraId="3DCD4A9F" w14:textId="2E685E8A">
      <w:pPr>
        <w:pStyle w:val="Normal"/>
        <w:spacing w:after="120" w:line="240" w:lineRule="auto"/>
        <w:ind w:left="720"/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333333"/>
          <w:sz w:val="25"/>
          <w:szCs w:val="25"/>
          <w:lang w:val="en-US"/>
        </w:rPr>
      </w:pPr>
      <w:r w:rsidRPr="6B3FBD9D" w:rsidR="27B2B005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noProof w:val="0"/>
          <w:color w:val="333333"/>
          <w:sz w:val="25"/>
          <w:szCs w:val="25"/>
          <w:lang w:val="en-US"/>
        </w:rPr>
        <w:t xml:space="preserve">      </w:t>
      </w:r>
      <w:r w:rsidRPr="6B3FBD9D" w:rsidR="27B2B00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0"/>
          <w:iCs w:val="0"/>
          <w:noProof w:val="0"/>
          <w:color w:val="333333"/>
          <w:sz w:val="25"/>
          <w:szCs w:val="25"/>
          <w:lang w:val="en-US"/>
        </w:rPr>
        <w:t xml:space="preserve"> Khadija Abdi</w:t>
      </w:r>
    </w:p>
    <w:p w:rsidR="0036387C" w:rsidP="6B3FBD9D" w:rsidRDefault="0036387C" w14:paraId="0377CD8C" w14:textId="77777777">
      <w:pPr>
        <w:pStyle w:val="ListParagraph"/>
        <w:numPr>
          <w:ilvl w:val="0"/>
          <w:numId w:val="19"/>
        </w:numPr>
        <w:spacing w:after="1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dministrative Senator</w:t>
      </w:r>
    </w:p>
    <w:p w:rsidR="579BD598" w:rsidP="6B3FBD9D" w:rsidRDefault="579BD598" w14:paraId="3AC7C71D" w14:textId="2EC09109">
      <w:pPr>
        <w:pStyle w:val="Normal"/>
        <w:spacing w:after="120" w:line="240" w:lineRule="auto"/>
        <w:ind w:left="720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579BD598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      </w:t>
      </w:r>
      <w:r w:rsidRPr="6B3FBD9D" w:rsidR="579BD59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</w:t>
      </w:r>
      <w:proofErr w:type="spellStart"/>
      <w:r w:rsidRPr="6B3FBD9D" w:rsidR="579BD59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Ruyi</w:t>
      </w:r>
      <w:proofErr w:type="spellEnd"/>
      <w:r w:rsidRPr="6B3FBD9D" w:rsidR="579BD59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Wan</w:t>
      </w:r>
    </w:p>
    <w:p w:rsidR="0036387C" w:rsidP="6B3FBD9D" w:rsidRDefault="0036387C" w14:paraId="42ACCD24" w14:textId="182D7836">
      <w:pPr>
        <w:pStyle w:val="ListParagraph"/>
        <w:numPr>
          <w:ilvl w:val="0"/>
          <w:numId w:val="19"/>
        </w:numPr>
        <w:spacing w:after="120" w:line="240" w:lineRule="auto"/>
        <w:ind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Legislative senator</w:t>
      </w:r>
    </w:p>
    <w:p w:rsidR="0036387C" w:rsidP="6B3FBD9D" w:rsidRDefault="0036387C" w14:paraId="52A326D3" w14:textId="3A0559F1">
      <w:pPr>
        <w:pStyle w:val="Normal"/>
        <w:spacing w:after="120" w:line="240" w:lineRule="auto"/>
        <w:ind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5C8C7529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                  </w:t>
      </w:r>
      <w:r w:rsidRPr="6B3FBD9D" w:rsidR="5C8C752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Justin Tran</w:t>
      </w:r>
    </w:p>
    <w:p w:rsidR="0036387C" w:rsidP="6B3FBD9D" w:rsidRDefault="0036387C" w14:paraId="6CF89E6F" w14:textId="42AF1AC7">
      <w:pPr>
        <w:pStyle w:val="ListParagraph"/>
        <w:numPr>
          <w:ilvl w:val="0"/>
          <w:numId w:val="19"/>
        </w:numPr>
        <w:spacing w:after="1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Clubs &amp; Organizations Senator:</w:t>
      </w:r>
    </w:p>
    <w:p w:rsidR="65438796" w:rsidP="6B3FBD9D" w:rsidRDefault="65438796" w14:paraId="032C635D" w14:textId="063AD0D6">
      <w:pPr>
        <w:pStyle w:val="ListParagraph"/>
        <w:bidi w:val="0"/>
        <w:spacing w:before="0" w:beforeAutospacing="off" w:after="0" w:afterAutospacing="off" w:line="240" w:lineRule="auto"/>
        <w:ind w:left="1080" w:right="0"/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proofErr w:type="spellStart"/>
      <w:r w:rsidRPr="6B3FBD9D" w:rsidR="6543879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Jinya</w:t>
      </w:r>
      <w:proofErr w:type="spellEnd"/>
      <w:r w:rsidRPr="6B3FBD9D" w:rsidR="6543879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Jiang</w:t>
      </w:r>
    </w:p>
    <w:p w:rsidR="0036387C" w:rsidP="6B3FBD9D" w:rsidRDefault="0036387C" w14:paraId="51633000" w14:textId="3B2F0C14">
      <w:pPr>
        <w:pStyle w:val="ListParagraph"/>
        <w:numPr>
          <w:ilvl w:val="0"/>
          <w:numId w:val="19"/>
        </w:numPr>
        <w:spacing w:after="1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Engagement Senator:</w:t>
      </w:r>
    </w:p>
    <w:p w:rsidR="5775A39B" w:rsidP="6B3FBD9D" w:rsidRDefault="5775A39B" w14:paraId="2912832C" w14:textId="52E63E05">
      <w:pPr>
        <w:pStyle w:val="Normal"/>
        <w:spacing w:after="120" w:line="240" w:lineRule="auto"/>
        <w:ind w:left="720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6B3FBD9D" w:rsidR="5775A39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  </w:t>
      </w:r>
      <w:r w:rsidRPr="6B3FBD9D" w:rsidR="5775A39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 </w:t>
      </w:r>
      <w:r w:rsidRPr="6B3FBD9D" w:rsidR="3AF7C4A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 Bonnie Bui</w:t>
      </w:r>
    </w:p>
    <w:p w:rsidR="0036387C" w:rsidP="6B3FBD9D" w:rsidRDefault="0036387C" w14:paraId="12B2EA1F" w14:textId="77777777">
      <w:pPr>
        <w:pStyle w:val="ListParagraph"/>
        <w:numPr>
          <w:ilvl w:val="0"/>
          <w:numId w:val="19"/>
        </w:numPr>
        <w:spacing w:after="1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Student &amp; Cultural Affairs Senator:</w:t>
      </w:r>
    </w:p>
    <w:p w:rsidR="399C5FE4" w:rsidP="6B3FBD9D" w:rsidRDefault="399C5FE4" w14:paraId="1FD144DD" w14:textId="5AFD1D09">
      <w:pPr>
        <w:pStyle w:val="ListParagraph"/>
        <w:bidi w:val="0"/>
        <w:spacing w:before="0" w:beforeAutospacing="off" w:after="0" w:afterAutospacing="off" w:line="240" w:lineRule="auto"/>
        <w:ind w:left="1080" w:right="0"/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</w:pPr>
      <w:r w:rsidRPr="6B3FBD9D" w:rsidR="399C5FE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Vanessa Primer</w:t>
      </w:r>
    </w:p>
    <w:p w:rsidR="003D3FA8" w:rsidP="6B3FBD9D" w:rsidRDefault="0036387C" w14:paraId="46DEC752" w14:textId="59724D60">
      <w:pPr>
        <w:pStyle w:val="ListParagraph"/>
        <w:numPr>
          <w:ilvl w:val="0"/>
          <w:numId w:val="19"/>
        </w:numPr>
        <w:spacing w:after="12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36387C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ctivities Board</w:t>
      </w:r>
      <w:r w:rsidRPr="6B3FBD9D" w:rsidR="799815AF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Representative: </w:t>
      </w:r>
    </w:p>
    <w:p w:rsidR="0036387C" w:rsidP="6B3FBD9D" w:rsidRDefault="0036387C" w14:paraId="60122733" w14:textId="3C8C366E">
      <w:pPr>
        <w:pStyle w:val="Normal"/>
        <w:spacing w:after="120" w:line="240" w:lineRule="auto"/>
        <w:ind w:left="720" w:firstLine="0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6B3FBD9D" w:rsidR="03F05DCF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     </w:t>
      </w:r>
      <w:r w:rsidRPr="6B3FBD9D" w:rsidR="19AC437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>Dennis Johnson</w:t>
      </w:r>
    </w:p>
    <w:p w:rsidR="00BE45BB" w:rsidP="450E44A5" w:rsidRDefault="00BE45BB" w14:paraId="1BD38810" w14:textId="4CF69686">
      <w:pPr>
        <w:pStyle w:val="ListParagraph"/>
        <w:numPr>
          <w:ilvl w:val="0"/>
          <w:numId w:val="1"/>
        </w:numPr>
        <w:spacing w:after="120" w:line="396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BE45B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Old Business</w:t>
      </w:r>
      <w:r w:rsidRPr="6B3FBD9D" w:rsidR="006467AA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  <w:r w:rsidRPr="6B3FBD9D" w:rsidR="4639D92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6B3FBD9D" w:rsidR="5A51379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There is no old </w:t>
      </w:r>
      <w:r w:rsidRPr="6B3FBD9D" w:rsidR="7B58DA0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business.</w:t>
      </w:r>
    </w:p>
    <w:p w:rsidR="00C7771D" w:rsidP="6B3FBD9D" w:rsidRDefault="006C17FB" w14:paraId="0DE418A8" w14:textId="3D75A10E">
      <w:pPr>
        <w:pStyle w:val="ListParagraph"/>
        <w:numPr>
          <w:ilvl w:val="0"/>
          <w:numId w:val="1"/>
        </w:numPr>
        <w:spacing w:after="120" w:line="396" w:lineRule="auto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n-US"/>
        </w:rPr>
      </w:pPr>
      <w:r w:rsidRPr="6B3FBD9D" w:rsidR="006C17F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New Business</w:t>
      </w:r>
      <w:r w:rsidRPr="6B3FBD9D" w:rsidR="00857FF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  <w:r w:rsidRPr="6B3FBD9D" w:rsidR="04BC0E9B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 xml:space="preserve"> </w:t>
      </w:r>
      <w:r w:rsidRPr="6B3FBD9D" w:rsidR="0C83523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4"/>
          <w:szCs w:val="24"/>
        </w:rPr>
        <w:t xml:space="preserve"> </w:t>
      </w:r>
      <w:r w:rsidRPr="6B3FBD9D" w:rsidR="1B1914D7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 xml:space="preserve">There is no new </w:t>
      </w:r>
      <w:r w:rsidRPr="6B3FBD9D" w:rsidR="65074D3D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4"/>
          <w:szCs w:val="24"/>
        </w:rPr>
        <w:t>business.</w:t>
      </w:r>
    </w:p>
    <w:p w:rsidRPr="00F67177" w:rsidR="00820174" w:rsidP="6B3FBD9D" w:rsidRDefault="0089379E" w14:paraId="70E60739" w14:textId="14060F72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89379E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Open Forum</w:t>
      </w:r>
      <w:r w:rsidRPr="6B3FBD9D" w:rsidR="00857FF3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</w:p>
    <w:p w:rsidRPr="00A118F7" w:rsidR="00A118F7" w:rsidP="6B3FBD9D" w:rsidRDefault="00A118F7" w14:paraId="0AE425F4" w14:textId="77777777">
      <w:pPr>
        <w:numPr>
          <w:ilvl w:val="0"/>
          <w:numId w:val="1"/>
        </w:numPr>
        <w:spacing w:after="120" w:line="240" w:lineRule="auto"/>
        <w:contextualSpacing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A118F7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nnouncements:</w:t>
      </w:r>
    </w:p>
    <w:p w:rsidRPr="002A3C71" w:rsidR="00AB3B77" w:rsidP="6B3FBD9D" w:rsidRDefault="00992AF6" w14:paraId="422F4E31" w14:textId="4E09FDAA">
      <w:pPr>
        <w:pStyle w:val="ListParagraph"/>
        <w:numPr>
          <w:ilvl w:val="0"/>
          <w:numId w:val="1"/>
        </w:numPr>
        <w:spacing w:after="120" w:line="396" w:lineRule="auto"/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</w:pPr>
      <w:r w:rsidRPr="6B3FBD9D" w:rsidR="00992AF6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Adjournment</w:t>
      </w:r>
      <w:r w:rsidRPr="6B3FBD9D" w:rsidR="008B4B22">
        <w:rPr>
          <w:rFonts w:ascii="Calibri Light" w:hAnsi="Calibri Light" w:eastAsia="Calibri Light" w:cs="Calibri Light" w:asciiTheme="majorAscii" w:hAnsiTheme="majorAscii" w:eastAsiaTheme="majorAscii" w:cstheme="majorAscii"/>
          <w:sz w:val="24"/>
          <w:szCs w:val="24"/>
        </w:rPr>
        <w:t>:</w:t>
      </w:r>
    </w:p>
    <w:sectPr w:rsidRPr="002A3C71" w:rsidR="00AB3B77" w:rsidSect="00CA766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hint="default" w:ascii="Wingdings" w:hAnsi="Wingdings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hint="default" w:ascii="Times New Roman" w:hAnsi="Times New Roman" w:cs="Times New Roman" w:eastAsiaTheme="minorHAnsi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4AF43C28"/>
    <w:multiLevelType w:val="hybridMultilevel"/>
    <w:tmpl w:val="D9702F2A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hint="default" w:ascii="Wingdings" w:hAnsi="Wingdings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hint="default" w:ascii="Wingdings" w:hAnsi="Wingdings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hint="default" w:ascii="Times New Roman" w:hAnsi="Times New Roman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wFAJ2eO8gtAAAA"/>
  </w:docVars>
  <w:rsids>
    <w:rsidRoot w:val="00CA766B"/>
    <w:rsid w:val="00026EAF"/>
    <w:rsid w:val="00056236"/>
    <w:rsid w:val="0006684C"/>
    <w:rsid w:val="00075707"/>
    <w:rsid w:val="000A0F6A"/>
    <w:rsid w:val="000D536A"/>
    <w:rsid w:val="000F5369"/>
    <w:rsid w:val="001116B6"/>
    <w:rsid w:val="001A063D"/>
    <w:rsid w:val="001A093C"/>
    <w:rsid w:val="001A0D75"/>
    <w:rsid w:val="001C372F"/>
    <w:rsid w:val="001D5A41"/>
    <w:rsid w:val="001E7F44"/>
    <w:rsid w:val="001F01C1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34021E"/>
    <w:rsid w:val="00355EDD"/>
    <w:rsid w:val="003575F0"/>
    <w:rsid w:val="00360B99"/>
    <w:rsid w:val="0036387C"/>
    <w:rsid w:val="003736E9"/>
    <w:rsid w:val="00385AEC"/>
    <w:rsid w:val="003A5A67"/>
    <w:rsid w:val="003D2552"/>
    <w:rsid w:val="003D3FA8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37E7A"/>
    <w:rsid w:val="00750AFA"/>
    <w:rsid w:val="00797140"/>
    <w:rsid w:val="007F6893"/>
    <w:rsid w:val="00810A84"/>
    <w:rsid w:val="00813EC0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62EC5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78AB4"/>
    <w:rsid w:val="00A86B46"/>
    <w:rsid w:val="00A907F9"/>
    <w:rsid w:val="00A946A6"/>
    <w:rsid w:val="00AB3B77"/>
    <w:rsid w:val="00AC2AE2"/>
    <w:rsid w:val="00AF4258"/>
    <w:rsid w:val="00AF6180"/>
    <w:rsid w:val="00B11B9C"/>
    <w:rsid w:val="00B32C28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0C5A"/>
    <w:rsid w:val="00CA766B"/>
    <w:rsid w:val="00CE0C07"/>
    <w:rsid w:val="00CF2148"/>
    <w:rsid w:val="00CF4DB5"/>
    <w:rsid w:val="00D014DC"/>
    <w:rsid w:val="00D12F91"/>
    <w:rsid w:val="00D275D7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093F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  <w:rsid w:val="013B5CEE"/>
    <w:rsid w:val="014F6C6E"/>
    <w:rsid w:val="014FE647"/>
    <w:rsid w:val="015C8BEB"/>
    <w:rsid w:val="019410BE"/>
    <w:rsid w:val="01C52807"/>
    <w:rsid w:val="0243D375"/>
    <w:rsid w:val="027CD895"/>
    <w:rsid w:val="02EB5201"/>
    <w:rsid w:val="02EBB6A8"/>
    <w:rsid w:val="03F05DCF"/>
    <w:rsid w:val="04104382"/>
    <w:rsid w:val="04BC0E9B"/>
    <w:rsid w:val="04F5B43E"/>
    <w:rsid w:val="0575DA9A"/>
    <w:rsid w:val="063F5961"/>
    <w:rsid w:val="06A6FAAF"/>
    <w:rsid w:val="06FE1C3B"/>
    <w:rsid w:val="078CC6D3"/>
    <w:rsid w:val="07E9F1A8"/>
    <w:rsid w:val="086CEF04"/>
    <w:rsid w:val="08F5E240"/>
    <w:rsid w:val="093A4050"/>
    <w:rsid w:val="0A1E46CE"/>
    <w:rsid w:val="0AC84C7A"/>
    <w:rsid w:val="0BC7154D"/>
    <w:rsid w:val="0C790BEA"/>
    <w:rsid w:val="0C835235"/>
    <w:rsid w:val="0D71088A"/>
    <w:rsid w:val="0DC3D872"/>
    <w:rsid w:val="0DEDDC4B"/>
    <w:rsid w:val="0E216FF5"/>
    <w:rsid w:val="0F0973EC"/>
    <w:rsid w:val="0F35F8ED"/>
    <w:rsid w:val="0F63D780"/>
    <w:rsid w:val="0F8A8B49"/>
    <w:rsid w:val="10216A0F"/>
    <w:rsid w:val="10563F42"/>
    <w:rsid w:val="10A484A5"/>
    <w:rsid w:val="113BD118"/>
    <w:rsid w:val="1306DEE6"/>
    <w:rsid w:val="13AC00B7"/>
    <w:rsid w:val="13F3E875"/>
    <w:rsid w:val="14344BAD"/>
    <w:rsid w:val="15CEED1B"/>
    <w:rsid w:val="1715DC32"/>
    <w:rsid w:val="1813EC41"/>
    <w:rsid w:val="185553AF"/>
    <w:rsid w:val="19AC437C"/>
    <w:rsid w:val="1A18CF01"/>
    <w:rsid w:val="1B1914D7"/>
    <w:rsid w:val="1D682F02"/>
    <w:rsid w:val="1E040E5D"/>
    <w:rsid w:val="1E4E9E3C"/>
    <w:rsid w:val="1E535940"/>
    <w:rsid w:val="1FA940D0"/>
    <w:rsid w:val="20CE4BBE"/>
    <w:rsid w:val="21303249"/>
    <w:rsid w:val="216CCF81"/>
    <w:rsid w:val="2183692A"/>
    <w:rsid w:val="2316C648"/>
    <w:rsid w:val="2335814C"/>
    <w:rsid w:val="23433F70"/>
    <w:rsid w:val="23ABCB4D"/>
    <w:rsid w:val="2491832A"/>
    <w:rsid w:val="24B23CAB"/>
    <w:rsid w:val="26236801"/>
    <w:rsid w:val="27B2B005"/>
    <w:rsid w:val="2B5C136C"/>
    <w:rsid w:val="2CAC8CBC"/>
    <w:rsid w:val="2DC42061"/>
    <w:rsid w:val="2E343EA3"/>
    <w:rsid w:val="2ECA7CF1"/>
    <w:rsid w:val="2F0C4D77"/>
    <w:rsid w:val="2F1E6A1B"/>
    <w:rsid w:val="2FADB385"/>
    <w:rsid w:val="300C9187"/>
    <w:rsid w:val="3151CA0D"/>
    <w:rsid w:val="31AFFA56"/>
    <w:rsid w:val="31E2D876"/>
    <w:rsid w:val="32AA6EA6"/>
    <w:rsid w:val="33D60AF2"/>
    <w:rsid w:val="3770567E"/>
    <w:rsid w:val="389FD2AA"/>
    <w:rsid w:val="399C5FE4"/>
    <w:rsid w:val="3A933F54"/>
    <w:rsid w:val="3AF7C4AB"/>
    <w:rsid w:val="3B58ADEE"/>
    <w:rsid w:val="3D747B7F"/>
    <w:rsid w:val="3E70D642"/>
    <w:rsid w:val="3F3A6548"/>
    <w:rsid w:val="3F96A4CD"/>
    <w:rsid w:val="4017DBD7"/>
    <w:rsid w:val="402DA7BE"/>
    <w:rsid w:val="40C4F431"/>
    <w:rsid w:val="41158F3F"/>
    <w:rsid w:val="41C9781F"/>
    <w:rsid w:val="450E44A5"/>
    <w:rsid w:val="457EAFCA"/>
    <w:rsid w:val="45DA087F"/>
    <w:rsid w:val="4639D92E"/>
    <w:rsid w:val="466CC492"/>
    <w:rsid w:val="47610132"/>
    <w:rsid w:val="47B93BE4"/>
    <w:rsid w:val="47C8DA16"/>
    <w:rsid w:val="48E7499C"/>
    <w:rsid w:val="491DDA0E"/>
    <w:rsid w:val="492D231F"/>
    <w:rsid w:val="498A87C1"/>
    <w:rsid w:val="4ACE54F2"/>
    <w:rsid w:val="4B83FDB4"/>
    <w:rsid w:val="4E232FF8"/>
    <w:rsid w:val="4E5AA364"/>
    <w:rsid w:val="4EBA1A7B"/>
    <w:rsid w:val="522A51FE"/>
    <w:rsid w:val="545C5579"/>
    <w:rsid w:val="5460841C"/>
    <w:rsid w:val="546F5315"/>
    <w:rsid w:val="5474FBC3"/>
    <w:rsid w:val="54E9A900"/>
    <w:rsid w:val="552E5E41"/>
    <w:rsid w:val="55CE65E1"/>
    <w:rsid w:val="55FC547D"/>
    <w:rsid w:val="5602B737"/>
    <w:rsid w:val="5775A39B"/>
    <w:rsid w:val="578E217E"/>
    <w:rsid w:val="579BD598"/>
    <w:rsid w:val="58D9B2FD"/>
    <w:rsid w:val="5A513793"/>
    <w:rsid w:val="5B5C94D7"/>
    <w:rsid w:val="5C02D584"/>
    <w:rsid w:val="5C0C8FCB"/>
    <w:rsid w:val="5C430458"/>
    <w:rsid w:val="5C486A44"/>
    <w:rsid w:val="5C8C7529"/>
    <w:rsid w:val="5DE43AA5"/>
    <w:rsid w:val="5E33F7B6"/>
    <w:rsid w:val="5FCC29B9"/>
    <w:rsid w:val="60341B99"/>
    <w:rsid w:val="60DA61F4"/>
    <w:rsid w:val="61DA817C"/>
    <w:rsid w:val="6215060C"/>
    <w:rsid w:val="63AB0A14"/>
    <w:rsid w:val="63D17EC4"/>
    <w:rsid w:val="640F2548"/>
    <w:rsid w:val="6427995D"/>
    <w:rsid w:val="64F4E799"/>
    <w:rsid w:val="65074D3D"/>
    <w:rsid w:val="65438796"/>
    <w:rsid w:val="65A7B731"/>
    <w:rsid w:val="66CB994E"/>
    <w:rsid w:val="6829C333"/>
    <w:rsid w:val="687EDFDE"/>
    <w:rsid w:val="68A05D4F"/>
    <w:rsid w:val="69C6E0A2"/>
    <w:rsid w:val="6B3FBD9D"/>
    <w:rsid w:val="6B5C2376"/>
    <w:rsid w:val="6E3C9713"/>
    <w:rsid w:val="6ED138E3"/>
    <w:rsid w:val="6F419A90"/>
    <w:rsid w:val="6F9D77A6"/>
    <w:rsid w:val="720E4BF5"/>
    <w:rsid w:val="72EFD862"/>
    <w:rsid w:val="739396EA"/>
    <w:rsid w:val="7440FB47"/>
    <w:rsid w:val="751CE07C"/>
    <w:rsid w:val="766A0EC3"/>
    <w:rsid w:val="768A80D4"/>
    <w:rsid w:val="779005DE"/>
    <w:rsid w:val="77C1B284"/>
    <w:rsid w:val="789CF12E"/>
    <w:rsid w:val="796E4D15"/>
    <w:rsid w:val="797C70E5"/>
    <w:rsid w:val="799815AF"/>
    <w:rsid w:val="7A78A439"/>
    <w:rsid w:val="7AF37780"/>
    <w:rsid w:val="7B468875"/>
    <w:rsid w:val="7B58DA0B"/>
    <w:rsid w:val="7B625674"/>
    <w:rsid w:val="7B879941"/>
    <w:rsid w:val="7B9C05DE"/>
    <w:rsid w:val="7BCD4478"/>
    <w:rsid w:val="7D9A896D"/>
    <w:rsid w:val="7EF8E378"/>
    <w:rsid w:val="7F2E52FC"/>
    <w:rsid w:val="7F7F0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image" Target="media/image1.png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B109F-EF05-A54F-A180-B425AAED9A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Pierce College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onnor Fredericks</dc:creator>
  <keywords/>
  <dc:description/>
  <lastModifiedBy>RUYI WAN</lastModifiedBy>
  <revision>12</revision>
  <lastPrinted>2019-05-22T18:54:00.0000000Z</lastPrinted>
  <dcterms:created xsi:type="dcterms:W3CDTF">2020-03-06T23:34:00.0000000Z</dcterms:created>
  <dcterms:modified xsi:type="dcterms:W3CDTF">2021-01-18T07:32:23.5315574Z</dcterms:modified>
</coreProperties>
</file>